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84441" w14:textId="082333B7" w:rsidR="00C77705" w:rsidRPr="002704DA" w:rsidRDefault="00B7313D">
      <w:pPr>
        <w:rPr>
          <w:rFonts w:cstheme="minorHAnsi"/>
          <w:sz w:val="24"/>
          <w:szCs w:val="24"/>
        </w:rPr>
      </w:pPr>
      <w:r w:rsidRPr="002704DA">
        <w:rPr>
          <w:rFonts w:cstheme="minorHAnsi"/>
          <w:sz w:val="24"/>
          <w:szCs w:val="24"/>
        </w:rPr>
        <w:t>Hannah Tetteh is a final year Ph.D</w:t>
      </w:r>
      <w:r w:rsidR="006D7987">
        <w:rPr>
          <w:rFonts w:cstheme="minorHAnsi"/>
          <w:sz w:val="24"/>
          <w:szCs w:val="24"/>
        </w:rPr>
        <w:t>.</w:t>
      </w:r>
      <w:r w:rsidRPr="002704DA">
        <w:rPr>
          <w:rFonts w:cstheme="minorHAnsi"/>
          <w:sz w:val="24"/>
          <w:szCs w:val="24"/>
        </w:rPr>
        <w:t xml:space="preserve"> student in the Department of Biomedical Science at City University of Hong Kong</w:t>
      </w:r>
      <w:r w:rsidR="009453BC" w:rsidRPr="002704DA">
        <w:rPr>
          <w:rFonts w:cstheme="minorHAnsi"/>
          <w:sz w:val="24"/>
          <w:szCs w:val="24"/>
        </w:rPr>
        <w:t xml:space="preserve">. Her research interest is in the hippocampus and auditory cortex. Her specialty is in </w:t>
      </w:r>
      <w:r w:rsidR="009453BC" w:rsidRPr="002704DA">
        <w:rPr>
          <w:rFonts w:cstheme="minorHAnsi"/>
          <w:i/>
          <w:sz w:val="24"/>
          <w:szCs w:val="24"/>
        </w:rPr>
        <w:t>in vivo</w:t>
      </w:r>
      <w:r w:rsidR="009453BC" w:rsidRPr="002704DA">
        <w:rPr>
          <w:rFonts w:cstheme="minorHAnsi"/>
          <w:sz w:val="24"/>
          <w:szCs w:val="24"/>
        </w:rPr>
        <w:t xml:space="preserve"> electrophysiological recordings. Hannah Tetteh </w:t>
      </w:r>
      <w:r w:rsidR="006D7987">
        <w:rPr>
          <w:rFonts w:cstheme="minorHAnsi"/>
          <w:sz w:val="24"/>
          <w:szCs w:val="24"/>
        </w:rPr>
        <w:t xml:space="preserve">currently </w:t>
      </w:r>
      <w:bookmarkStart w:id="0" w:name="_GoBack"/>
      <w:bookmarkEnd w:id="0"/>
      <w:r w:rsidR="009453BC" w:rsidRPr="002704DA">
        <w:rPr>
          <w:rFonts w:cstheme="minorHAnsi"/>
          <w:sz w:val="24"/>
          <w:szCs w:val="24"/>
        </w:rPr>
        <w:t xml:space="preserve">has two publications to her name. </w:t>
      </w:r>
    </w:p>
    <w:p w14:paraId="75E30655" w14:textId="2176D91A" w:rsidR="009453BC" w:rsidRPr="002704DA" w:rsidRDefault="009453BC">
      <w:pPr>
        <w:rPr>
          <w:rFonts w:cstheme="minorHAnsi"/>
          <w:sz w:val="24"/>
          <w:szCs w:val="24"/>
        </w:rPr>
      </w:pPr>
    </w:p>
    <w:p w14:paraId="67737569" w14:textId="536C3B79" w:rsidR="009453BC" w:rsidRPr="002704DA" w:rsidRDefault="009453BC">
      <w:pPr>
        <w:rPr>
          <w:rFonts w:cstheme="minorHAnsi"/>
          <w:sz w:val="24"/>
          <w:szCs w:val="24"/>
        </w:rPr>
      </w:pPr>
    </w:p>
    <w:p w14:paraId="7A32743C" w14:textId="7CA2157C" w:rsidR="009453BC" w:rsidRPr="002704DA" w:rsidRDefault="009453BC">
      <w:pPr>
        <w:rPr>
          <w:rFonts w:cstheme="minorHAnsi"/>
          <w:sz w:val="24"/>
          <w:szCs w:val="24"/>
        </w:rPr>
      </w:pPr>
    </w:p>
    <w:p w14:paraId="2FD0FB8E" w14:textId="7F4F3632" w:rsidR="009453BC" w:rsidRPr="002704DA" w:rsidRDefault="009453BC">
      <w:pPr>
        <w:rPr>
          <w:rFonts w:cstheme="minorHAnsi"/>
          <w:sz w:val="24"/>
          <w:szCs w:val="24"/>
        </w:rPr>
      </w:pPr>
    </w:p>
    <w:p w14:paraId="03C03A3D" w14:textId="0086E658" w:rsidR="00CD3B90" w:rsidRPr="002704DA" w:rsidRDefault="00CD3B90">
      <w:pPr>
        <w:rPr>
          <w:rFonts w:cstheme="minorHAnsi"/>
          <w:sz w:val="24"/>
          <w:szCs w:val="24"/>
        </w:rPr>
      </w:pPr>
    </w:p>
    <w:sectPr w:rsidR="00CD3B90" w:rsidRPr="002704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NDQyNrE0NzM0NTBS0lEKTi0uzszPAykwrAUAYJug3CwAAAA="/>
  </w:docVars>
  <w:rsids>
    <w:rsidRoot w:val="00C77705"/>
    <w:rsid w:val="002704DA"/>
    <w:rsid w:val="006D7987"/>
    <w:rsid w:val="00803E66"/>
    <w:rsid w:val="009453BC"/>
    <w:rsid w:val="00B7313D"/>
    <w:rsid w:val="00C77705"/>
    <w:rsid w:val="00CD3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5D163"/>
  <w15:chartTrackingRefBased/>
  <w15:docId w15:val="{A2662B13-897E-480B-BB31-8EE687BD6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Abena</dc:creator>
  <cp:keywords/>
  <dc:description/>
  <cp:lastModifiedBy>K. Abena</cp:lastModifiedBy>
  <cp:revision>1</cp:revision>
  <dcterms:created xsi:type="dcterms:W3CDTF">2019-02-22T06:40:00Z</dcterms:created>
  <dcterms:modified xsi:type="dcterms:W3CDTF">2019-02-22T09:07:00Z</dcterms:modified>
</cp:coreProperties>
</file>